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F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Titanic</w:t>
      </w:r>
      <w:r>
        <w:t xml:space="preserve"> </w:t>
      </w:r>
      <w:r>
        <w:t xml:space="preserve">Shuffle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Based on the plot, do you believe richer passengers were more likely to survive? Explain why and describe how certain you are of being correct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was the</w:t>
      </w:r>
      <w:r>
        <w:t xml:space="preserve"> </w:t>
      </w:r>
      <w:r>
        <w:rPr>
          <w:i/>
        </w:rPr>
        <w:t xml:space="preserve">typical</w:t>
      </w:r>
      <w:r>
        <w:t xml:space="preserve"> </w:t>
      </w:r>
      <w:r>
        <w:t xml:space="preserve">fare paid by survivors? Non-survivors? How much more did the typical survivor pay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By using your shuffled data, answer the research question we posed at the beginning of the lab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up your answer as a statistical analysis. Create a plot and explain how the plot supports your conclusion. Be sure to also explain why shuffling your data is importa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7981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F - The Titanic Shuffle</dc:title>
  <dc:creator/>
  <dcterms:created xsi:type="dcterms:W3CDTF">2018-05-30T19:18:05Z</dcterms:created>
  <dcterms:modified xsi:type="dcterms:W3CDTF">2018-05-30T19:18:05Z</dcterms:modified>
</cp:coreProperties>
</file>